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EB6F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242180" w14:textId="31A2ADC0" w:rsidR="00EB6FDB" w:rsidRPr="009430D9" w:rsidRDefault="00EB6FDB" w:rsidP="00EB6FD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nit </w:t>
      </w:r>
      <w:r w:rsidR="007C3C26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dividual Project</w:t>
      </w:r>
    </w:p>
    <w:p w14:paraId="3A26050A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9C2CCB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056F51A0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1A9B0D7E" w14:textId="75E2B288" w:rsidR="00EB6FDB" w:rsidRDefault="00397341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MT</w:t>
      </w:r>
      <w:r w:rsidR="009C1288">
        <w:rPr>
          <w:rFonts w:ascii="Times New Roman" w:hAnsi="Times New Roman" w:cs="Times New Roman"/>
          <w:sz w:val="24"/>
          <w:szCs w:val="24"/>
        </w:rPr>
        <w:t>410</w:t>
      </w:r>
    </w:p>
    <w:p w14:paraId="49614E40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14:paraId="3503BEEC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227543" w14:textId="1EEE52A1" w:rsidR="22831D5B" w:rsidRDefault="22831D5B">
      <w:pPr>
        <w:rPr>
          <w:rFonts w:ascii="Times New Roman" w:hAnsi="Times New Roman" w:cs="Times New Roman"/>
          <w:sz w:val="24"/>
          <w:szCs w:val="24"/>
        </w:rPr>
      </w:pPr>
    </w:p>
    <w:p w14:paraId="37E4B2A5" w14:textId="77777777" w:rsidR="009E009F" w:rsidRDefault="009E009F"/>
    <w:p w14:paraId="136AC8A3" w14:textId="792B43FC" w:rsidR="00C944CE" w:rsidRPr="00EB6FDB" w:rsidRDefault="00EB6FDB" w:rsidP="22831D5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22831D5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Unit </w:t>
      </w:r>
      <w:r w:rsidR="00023C9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22831D5B">
        <w:rPr>
          <w:rFonts w:ascii="Times New Roman" w:hAnsi="Times New Roman" w:cs="Times New Roman"/>
          <w:b/>
          <w:bCs/>
          <w:sz w:val="24"/>
          <w:szCs w:val="24"/>
        </w:rPr>
        <w:t xml:space="preserve"> Individual Project</w:t>
      </w:r>
    </w:p>
    <w:p w14:paraId="21FC1EF1" w14:textId="48A90BCA" w:rsidR="00C944CE" w:rsidRPr="00407A0B" w:rsidRDefault="00C944CE" w:rsidP="00734C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>ntroduce the topics 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2B757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2B757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imes New Roman font, double space, and indent each paragraph throughout your assignment. Each paragraph should include a topic sentence, at least 2 qualifier sentences</w:t>
      </w:r>
      <w:r w:rsidR="002B757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 for a total of 4 sentences. Use APA in</w:t>
      </w:r>
      <w:r w:rsidR="002B757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397341">
        <w:rPr>
          <w:rFonts w:ascii="Times New Roman" w:hAnsi="Times New Roman" w:cs="Times New Roman"/>
          <w:sz w:val="24"/>
          <w:szCs w:val="24"/>
        </w:rPr>
        <w:t>3-5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</w:t>
      </w:r>
      <w:r w:rsidR="002B7576">
        <w:rPr>
          <w:rFonts w:ascii="Times New Roman" w:hAnsi="Times New Roman" w:cs="Times New Roman"/>
          <w:sz w:val="24"/>
          <w:szCs w:val="24"/>
        </w:rPr>
        <w:t>including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</w:t>
      </w:r>
      <w:r w:rsidR="001E5737">
        <w:rPr>
          <w:rFonts w:ascii="Times New Roman" w:hAnsi="Times New Roman" w:cs="Times New Roman"/>
          <w:sz w:val="24"/>
          <w:szCs w:val="24"/>
        </w:rPr>
        <w:t>the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title and reference page</w:t>
      </w:r>
      <w:r w:rsidR="002B7576">
        <w:rPr>
          <w:rFonts w:ascii="Times New Roman" w:hAnsi="Times New Roman" w:cs="Times New Roman"/>
          <w:sz w:val="24"/>
          <w:szCs w:val="24"/>
        </w:rPr>
        <w:t>s</w:t>
      </w:r>
      <w:r w:rsidR="006C6C3B" w:rsidRPr="006C6C3B">
        <w:rPr>
          <w:rFonts w:ascii="Times New Roman" w:hAnsi="Times New Roman" w:cs="Times New Roman"/>
          <w:sz w:val="24"/>
          <w:szCs w:val="24"/>
        </w:rPr>
        <w:t>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0AF41EC0" w14:textId="77777777" w:rsidR="007C3C26" w:rsidRDefault="007C3C26" w:rsidP="007C3C2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3C26">
        <w:rPr>
          <w:rFonts w:ascii="Times New Roman" w:hAnsi="Times New Roman" w:cs="Times New Roman"/>
          <w:b/>
          <w:bCs/>
          <w:sz w:val="24"/>
          <w:szCs w:val="24"/>
        </w:rPr>
        <w:t>Explain the theories of adult learning principles.</w:t>
      </w:r>
    </w:p>
    <w:p w14:paraId="544A082E" w14:textId="4B54B016" w:rsidR="00C944CE" w:rsidRPr="00407A0B" w:rsidRDefault="00C944CE" w:rsidP="007C3C2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562C4A7D" w14:textId="0C8FE574" w:rsidR="009C1288" w:rsidRDefault="007C3C26" w:rsidP="00734CE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3C26">
        <w:rPr>
          <w:rFonts w:ascii="Times New Roman" w:hAnsi="Times New Roman" w:cs="Times New Roman"/>
          <w:b/>
          <w:bCs/>
          <w:sz w:val="24"/>
          <w:szCs w:val="24"/>
        </w:rPr>
        <w:t>Compare the differences between child/adolescent and adult learning models (pedagogy and andragogy).</w:t>
      </w:r>
    </w:p>
    <w:p w14:paraId="4DB42386" w14:textId="1B102A1D" w:rsidR="00C944CE" w:rsidRDefault="00633025" w:rsidP="00734C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4C15B0DD" w14:textId="3AE60462" w:rsidR="009C1288" w:rsidRDefault="007C3C26" w:rsidP="009C128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3C26">
        <w:rPr>
          <w:rFonts w:ascii="Times New Roman" w:hAnsi="Times New Roman" w:cs="Times New Roman"/>
          <w:b/>
          <w:bCs/>
          <w:sz w:val="24"/>
          <w:szCs w:val="24"/>
        </w:rPr>
        <w:t>Discuss the concepts of learning styles, personalities, and how these concepts are combined with adult learning in organizational training and development programs.</w:t>
      </w:r>
      <w:bookmarkStart w:id="0" w:name="_GoBack"/>
      <w:bookmarkEnd w:id="0"/>
    </w:p>
    <w:p w14:paraId="7721CBF1" w14:textId="5EE7B5A6" w:rsidR="00C944CE" w:rsidRDefault="00C944CE" w:rsidP="009C128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36A2A07" w14:textId="19512AB3" w:rsidR="007C3C26" w:rsidRDefault="007C3C26" w:rsidP="007C3C2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3C26">
        <w:rPr>
          <w:rFonts w:ascii="Times New Roman" w:hAnsi="Times New Roman" w:cs="Times New Roman"/>
          <w:b/>
          <w:bCs/>
          <w:sz w:val="24"/>
          <w:szCs w:val="24"/>
        </w:rPr>
        <w:t>Explore the options that organizations have in applying adult learning to a comprehensive training and development program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DB3087D" w14:textId="00965C93" w:rsidR="009C1288" w:rsidRPr="00734CE6" w:rsidRDefault="009C1288" w:rsidP="00994B22">
      <w:pPr>
        <w:spacing w:after="0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21B97998" w:rsidR="00C944CE" w:rsidRPr="00EB6FDB" w:rsidRDefault="00C944CE" w:rsidP="00734CE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6FDB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0E5B7780" w14:textId="6604187A" w:rsidR="00462406" w:rsidRDefault="00C944CE" w:rsidP="00734C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  <w:r w:rsidR="00462406">
        <w:rPr>
          <w:rFonts w:ascii="Times New Roman" w:hAnsi="Times New Roman" w:cs="Times New Roman"/>
          <w:sz w:val="24"/>
          <w:szCs w:val="24"/>
        </w:rPr>
        <w:br w:type="page"/>
      </w:r>
    </w:p>
    <w:p w14:paraId="23092C2F" w14:textId="7C060785" w:rsidR="00C944CE" w:rsidRPr="00462406" w:rsidRDefault="00C944CE" w:rsidP="00462406">
      <w:pPr>
        <w:spacing w:before="100" w:beforeAutospacing="1" w:after="100" w:afterAutospacing="1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F989C70" w14:textId="22A732AF" w:rsidR="00EB6FDB" w:rsidRPr="00644397" w:rsidRDefault="00EB6FDB" w:rsidP="00EB6F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Cite sources </w:t>
      </w:r>
      <w:r>
        <w:rPr>
          <w:rFonts w:ascii="Times New Roman" w:hAnsi="Times New Roman" w:cs="Times New Roman"/>
          <w:sz w:val="24"/>
          <w:szCs w:val="24"/>
        </w:rPr>
        <w:t xml:space="preserve">alphabetically </w:t>
      </w:r>
      <w:r w:rsidRPr="00644397">
        <w:rPr>
          <w:rFonts w:ascii="Times New Roman" w:hAnsi="Times New Roman" w:cs="Times New Roman"/>
          <w:sz w:val="24"/>
          <w:szCs w:val="24"/>
        </w:rPr>
        <w:t xml:space="preserve">in APA </w:t>
      </w:r>
      <w:r w:rsidR="002B7576">
        <w:rPr>
          <w:rFonts w:ascii="Times New Roman" w:hAnsi="Times New Roman" w:cs="Times New Roman"/>
          <w:sz w:val="24"/>
          <w:szCs w:val="24"/>
        </w:rPr>
        <w:t xml:space="preserve">7 </w:t>
      </w:r>
      <w:r w:rsidRPr="00644397">
        <w:rPr>
          <w:rFonts w:ascii="Times New Roman" w:hAnsi="Times New Roman" w:cs="Times New Roman"/>
          <w:sz w:val="24"/>
          <w:szCs w:val="24"/>
        </w:rPr>
        <w:t>format</w:t>
      </w:r>
      <w:r>
        <w:rPr>
          <w:rFonts w:ascii="Times New Roman" w:hAnsi="Times New Roman" w:cs="Times New Roman"/>
          <w:sz w:val="24"/>
          <w:szCs w:val="24"/>
        </w:rPr>
        <w:t>. Here are some examples of references cited in APA format.</w:t>
      </w:r>
    </w:p>
    <w:p w14:paraId="1CB67A10" w14:textId="62E1F6ED" w:rsidR="00EB6FDB" w:rsidRDefault="00EB6FDB" w:rsidP="00EB6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2B757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C72BE5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2B7576">
        <w:rPr>
          <w:rFonts w:ascii="Times New Roman" w:hAnsi="Times New Roman" w:cs="Times New Roman"/>
          <w:i/>
          <w:sz w:val="24"/>
          <w:szCs w:val="24"/>
        </w:rPr>
        <w:t>l</w:t>
      </w:r>
      <w:r w:rsidRPr="00C72BE5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.</w:t>
      </w:r>
    </w:p>
    <w:p w14:paraId="1F757794" w14:textId="77777777" w:rsidR="00EB6FDB" w:rsidRPr="009430D9" w:rsidRDefault="00EB6FDB" w:rsidP="00EB6FDB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  <w:t>.</w:t>
      </w:r>
    </w:p>
    <w:p w14:paraId="78793258" w14:textId="0A991E99" w:rsidR="00EB6FDB" w:rsidRPr="00644397" w:rsidRDefault="00EB6FDB" w:rsidP="00C72BE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</w:t>
      </w:r>
      <w:r w:rsidR="00C72BE5">
        <w:rPr>
          <w:rFonts w:ascii="Times New Roman" w:hAnsi="Times New Roman" w:cs="Times New Roman"/>
          <w:sz w:val="24"/>
          <w:szCs w:val="24"/>
        </w:rPr>
        <w:t xml:space="preserve"> H., &amp; Basheer, A. (2020). </w:t>
      </w:r>
      <w:r w:rsidR="00C72BE5" w:rsidRPr="00C72BE5">
        <w:rPr>
          <w:rFonts w:ascii="Times New Roman" w:hAnsi="Times New Roman" w:cs="Times New Roman"/>
          <w:sz w:val="24"/>
          <w:szCs w:val="24"/>
        </w:rPr>
        <w:t>The i</w:t>
      </w:r>
      <w:r w:rsidRPr="00C72BE5">
        <w:rPr>
          <w:rFonts w:ascii="Times New Roman" w:hAnsi="Times New Roman" w:cs="Times New Roman"/>
          <w:sz w:val="24"/>
          <w:szCs w:val="24"/>
        </w:rPr>
        <w:t xml:space="preserve">nterplay of </w:t>
      </w:r>
      <w:r w:rsidR="00C72BE5" w:rsidRPr="00C72BE5">
        <w:rPr>
          <w:rFonts w:ascii="Times New Roman" w:hAnsi="Times New Roman" w:cs="Times New Roman"/>
          <w:sz w:val="24"/>
          <w:szCs w:val="24"/>
        </w:rPr>
        <w:t>l</w:t>
      </w:r>
      <w:r w:rsidRPr="00C72BE5">
        <w:rPr>
          <w:rFonts w:ascii="Times New Roman" w:hAnsi="Times New Roman" w:cs="Times New Roman"/>
          <w:sz w:val="24"/>
          <w:szCs w:val="24"/>
        </w:rPr>
        <w:t xml:space="preserve">eadership </w:t>
      </w:r>
      <w:r w:rsidR="00C72BE5" w:rsidRPr="00C72BE5">
        <w:rPr>
          <w:rFonts w:ascii="Times New Roman" w:hAnsi="Times New Roman" w:cs="Times New Roman"/>
          <w:sz w:val="24"/>
          <w:szCs w:val="24"/>
        </w:rPr>
        <w:t>s</w:t>
      </w:r>
      <w:r w:rsidRPr="00C72BE5">
        <w:rPr>
          <w:rFonts w:ascii="Times New Roman" w:hAnsi="Times New Roman" w:cs="Times New Roman"/>
          <w:sz w:val="24"/>
          <w:szCs w:val="24"/>
        </w:rPr>
        <w:t xml:space="preserve">tyles, </w:t>
      </w:r>
      <w:r w:rsidR="00C72BE5" w:rsidRPr="00C72BE5">
        <w:rPr>
          <w:rFonts w:ascii="Times New Roman" w:hAnsi="Times New Roman" w:cs="Times New Roman"/>
          <w:sz w:val="24"/>
          <w:szCs w:val="24"/>
        </w:rPr>
        <w:t>i</w:t>
      </w:r>
      <w:r w:rsidRPr="00C72BE5">
        <w:rPr>
          <w:rFonts w:ascii="Times New Roman" w:hAnsi="Times New Roman" w:cs="Times New Roman"/>
          <w:sz w:val="24"/>
          <w:szCs w:val="24"/>
        </w:rPr>
        <w:t xml:space="preserve">nnovative </w:t>
      </w:r>
      <w:r w:rsidR="00C72BE5" w:rsidRPr="00C72BE5">
        <w:rPr>
          <w:rFonts w:ascii="Times New Roman" w:hAnsi="Times New Roman" w:cs="Times New Roman"/>
          <w:sz w:val="24"/>
          <w:szCs w:val="24"/>
        </w:rPr>
        <w:t>w</w:t>
      </w:r>
      <w:r w:rsidRPr="00C72BE5">
        <w:rPr>
          <w:rFonts w:ascii="Times New Roman" w:hAnsi="Times New Roman" w:cs="Times New Roman"/>
          <w:sz w:val="24"/>
          <w:szCs w:val="24"/>
        </w:rPr>
        <w:t xml:space="preserve">ork </w:t>
      </w:r>
      <w:r w:rsidR="00C72BE5" w:rsidRPr="00C72BE5">
        <w:rPr>
          <w:rFonts w:ascii="Times New Roman" w:hAnsi="Times New Roman" w:cs="Times New Roman"/>
          <w:sz w:val="24"/>
          <w:szCs w:val="24"/>
        </w:rPr>
        <w:t>b</w:t>
      </w:r>
      <w:r w:rsidRPr="00C72BE5">
        <w:rPr>
          <w:rFonts w:ascii="Times New Roman" w:hAnsi="Times New Roman" w:cs="Times New Roman"/>
          <w:sz w:val="24"/>
          <w:szCs w:val="24"/>
        </w:rPr>
        <w:t xml:space="preserve">ehavior, </w:t>
      </w:r>
      <w:r w:rsidR="00C72BE5" w:rsidRPr="00C72BE5">
        <w:rPr>
          <w:rFonts w:ascii="Times New Roman" w:hAnsi="Times New Roman" w:cs="Times New Roman"/>
          <w:sz w:val="24"/>
          <w:szCs w:val="24"/>
        </w:rPr>
        <w:t>o</w:t>
      </w:r>
      <w:r w:rsidRPr="00C72BE5">
        <w:rPr>
          <w:rFonts w:ascii="Times New Roman" w:hAnsi="Times New Roman" w:cs="Times New Roman"/>
          <w:sz w:val="24"/>
          <w:szCs w:val="24"/>
        </w:rPr>
        <w:t xml:space="preserve">rganizational </w:t>
      </w:r>
      <w:r w:rsidR="00C72BE5" w:rsidRPr="00C72BE5">
        <w:rPr>
          <w:rFonts w:ascii="Times New Roman" w:hAnsi="Times New Roman" w:cs="Times New Roman"/>
          <w:sz w:val="24"/>
          <w:szCs w:val="24"/>
        </w:rPr>
        <w:t>c</w:t>
      </w:r>
      <w:r w:rsidRPr="00C72BE5">
        <w:rPr>
          <w:rFonts w:ascii="Times New Roman" w:hAnsi="Times New Roman" w:cs="Times New Roman"/>
          <w:sz w:val="24"/>
          <w:szCs w:val="24"/>
        </w:rPr>
        <w:t xml:space="preserve">ulture, and </w:t>
      </w:r>
      <w:r w:rsidR="00C72BE5" w:rsidRPr="00C72BE5">
        <w:rPr>
          <w:rFonts w:ascii="Times New Roman" w:hAnsi="Times New Roman" w:cs="Times New Roman"/>
          <w:sz w:val="24"/>
          <w:szCs w:val="24"/>
        </w:rPr>
        <w:t>o</w:t>
      </w:r>
      <w:r w:rsidRPr="00C72BE5">
        <w:rPr>
          <w:rFonts w:ascii="Times New Roman" w:hAnsi="Times New Roman" w:cs="Times New Roman"/>
          <w:sz w:val="24"/>
          <w:szCs w:val="24"/>
        </w:rPr>
        <w:t xml:space="preserve">rganizational </w:t>
      </w:r>
      <w:r w:rsidR="00C72BE5" w:rsidRPr="00C72BE5">
        <w:rPr>
          <w:rFonts w:ascii="Times New Roman" w:hAnsi="Times New Roman" w:cs="Times New Roman"/>
          <w:sz w:val="24"/>
          <w:szCs w:val="24"/>
        </w:rPr>
        <w:t>c</w:t>
      </w:r>
      <w:r w:rsidRPr="00C72BE5">
        <w:rPr>
          <w:rFonts w:ascii="Times New Roman" w:hAnsi="Times New Roman" w:cs="Times New Roman"/>
          <w:sz w:val="24"/>
          <w:szCs w:val="24"/>
        </w:rPr>
        <w:t xml:space="preserve">itizenship </w:t>
      </w:r>
      <w:r w:rsidR="00C72BE5" w:rsidRPr="00C72BE5">
        <w:rPr>
          <w:rFonts w:ascii="Times New Roman" w:hAnsi="Times New Roman" w:cs="Times New Roman"/>
          <w:sz w:val="24"/>
          <w:szCs w:val="24"/>
        </w:rPr>
        <w:t>b</w:t>
      </w:r>
      <w:r w:rsidRPr="00C72BE5">
        <w:rPr>
          <w:rFonts w:ascii="Times New Roman" w:hAnsi="Times New Roman" w:cs="Times New Roman"/>
          <w:sz w:val="24"/>
          <w:szCs w:val="24"/>
        </w:rPr>
        <w:t xml:space="preserve">ehavior. </w:t>
      </w:r>
      <w:r w:rsidRPr="00C72BE5">
        <w:rPr>
          <w:rFonts w:ascii="Times New Roman" w:hAnsi="Times New Roman" w:cs="Times New Roman"/>
          <w:i/>
          <w:sz w:val="24"/>
          <w:szCs w:val="24"/>
        </w:rPr>
        <w:t xml:space="preserve">Sage Open, </w:t>
      </w:r>
      <w:r w:rsidRPr="00C72BE5">
        <w:rPr>
          <w:rFonts w:ascii="Times New Roman" w:hAnsi="Times New Roman" w:cs="Times New Roman"/>
          <w:i/>
          <w:sz w:val="24"/>
          <w:szCs w:val="24"/>
        </w:rPr>
        <w:tab/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 w:rsidR="00C72BE5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5C8D420B" w14:textId="3372DF2F" w:rsidR="00EB6FDB" w:rsidRDefault="00EB6FDB" w:rsidP="00734CE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 xml:space="preserve">Where’s the 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 xml:space="preserve">oss? And 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 xml:space="preserve">hat 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>ounts as “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>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</w:t>
      </w:r>
      <w:r w:rsidRPr="002B7576">
        <w:rPr>
          <w:rFonts w:ascii="Times New Roman" w:hAnsi="Times New Roman" w:cs="Times New Roman"/>
          <w:iCs/>
          <w:sz w:val="24"/>
          <w:szCs w:val="24"/>
        </w:rPr>
        <w:t xml:space="preserve">The Society </w:t>
      </w:r>
      <w:r w:rsidRPr="002B7576">
        <w:rPr>
          <w:rFonts w:ascii="Times New Roman" w:hAnsi="Times New Roman" w:cs="Times New Roman"/>
          <w:iCs/>
          <w:sz w:val="24"/>
          <w:szCs w:val="24"/>
        </w:rPr>
        <w:tab/>
        <w:t>Pages.</w:t>
      </w:r>
      <w:r w:rsidRPr="00644397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="00C72BE5" w:rsidRPr="007A3227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23E29CAF" w14:textId="77777777" w:rsidR="00C72BE5" w:rsidRDefault="00C72BE5" w:rsidP="00EB6F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headerReference w:type="even" r:id="rId13"/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4C2072" w14:textId="77777777" w:rsidR="00A3137F" w:rsidRDefault="00A3137F" w:rsidP="00EB6FDB">
      <w:pPr>
        <w:spacing w:after="0" w:line="240" w:lineRule="auto"/>
      </w:pPr>
      <w:r>
        <w:separator/>
      </w:r>
    </w:p>
  </w:endnote>
  <w:endnote w:type="continuationSeparator" w:id="0">
    <w:p w14:paraId="745FA796" w14:textId="77777777" w:rsidR="00A3137F" w:rsidRDefault="00A3137F" w:rsidP="00EB6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528365" w14:textId="77777777" w:rsidR="00A3137F" w:rsidRDefault="00A3137F" w:rsidP="00EB6FDB">
      <w:pPr>
        <w:spacing w:after="0" w:line="240" w:lineRule="auto"/>
      </w:pPr>
      <w:r>
        <w:separator/>
      </w:r>
    </w:p>
  </w:footnote>
  <w:footnote w:type="continuationSeparator" w:id="0">
    <w:p w14:paraId="34B856A9" w14:textId="77777777" w:rsidR="00A3137F" w:rsidRDefault="00A3137F" w:rsidP="00EB6F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77416748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64253BC" w14:textId="0F9BD95B" w:rsidR="00EB6FDB" w:rsidRDefault="00EB6FDB" w:rsidP="00184FD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5561E8" w14:textId="77777777" w:rsidR="00EB6FDB" w:rsidRDefault="00EB6FDB" w:rsidP="00EB6FD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ascii="Times New Roman" w:hAnsi="Times New Roman" w:cs="Times New Roman"/>
        <w:sz w:val="24"/>
        <w:szCs w:val="24"/>
      </w:rPr>
      <w:id w:val="181375457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C6D8F06" w14:textId="29A1F462" w:rsidR="00EB6FDB" w:rsidRPr="00EB6FDB" w:rsidRDefault="00EB6FDB" w:rsidP="00184FD9">
        <w:pPr>
          <w:pStyle w:val="Head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="00023C95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3</w:t>
        </w: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1D93F01" w14:textId="77777777" w:rsidR="00EB6FDB" w:rsidRDefault="00EB6FDB" w:rsidP="00EB6FD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A385B"/>
    <w:multiLevelType w:val="hybridMultilevel"/>
    <w:tmpl w:val="74C05E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982B7B"/>
    <w:multiLevelType w:val="hybridMultilevel"/>
    <w:tmpl w:val="B70E13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E20DE"/>
    <w:multiLevelType w:val="hybridMultilevel"/>
    <w:tmpl w:val="BF6410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EF3994"/>
    <w:multiLevelType w:val="hybridMultilevel"/>
    <w:tmpl w:val="66C063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04BC9"/>
    <w:rsid w:val="0001508E"/>
    <w:rsid w:val="00023C95"/>
    <w:rsid w:val="00087C0B"/>
    <w:rsid w:val="000E563D"/>
    <w:rsid w:val="000F7949"/>
    <w:rsid w:val="00157295"/>
    <w:rsid w:val="001B67DC"/>
    <w:rsid w:val="001E4EB0"/>
    <w:rsid w:val="001E5737"/>
    <w:rsid w:val="001F71A1"/>
    <w:rsid w:val="002B7576"/>
    <w:rsid w:val="00397341"/>
    <w:rsid w:val="00462406"/>
    <w:rsid w:val="004E7786"/>
    <w:rsid w:val="004F0BEA"/>
    <w:rsid w:val="0054199F"/>
    <w:rsid w:val="005C6F64"/>
    <w:rsid w:val="005D2B31"/>
    <w:rsid w:val="005D38C5"/>
    <w:rsid w:val="00633025"/>
    <w:rsid w:val="00644397"/>
    <w:rsid w:val="006C6C3B"/>
    <w:rsid w:val="0071115C"/>
    <w:rsid w:val="00734CE6"/>
    <w:rsid w:val="007C3C26"/>
    <w:rsid w:val="00871848"/>
    <w:rsid w:val="008A3237"/>
    <w:rsid w:val="008A3742"/>
    <w:rsid w:val="00911A71"/>
    <w:rsid w:val="00916EDE"/>
    <w:rsid w:val="009849ED"/>
    <w:rsid w:val="00994B22"/>
    <w:rsid w:val="009A1661"/>
    <w:rsid w:val="009B4E44"/>
    <w:rsid w:val="009C1288"/>
    <w:rsid w:val="009E009F"/>
    <w:rsid w:val="00A03CD2"/>
    <w:rsid w:val="00A3137F"/>
    <w:rsid w:val="00A96900"/>
    <w:rsid w:val="00AD71D7"/>
    <w:rsid w:val="00B4777D"/>
    <w:rsid w:val="00B6581C"/>
    <w:rsid w:val="00BC17DF"/>
    <w:rsid w:val="00BE1815"/>
    <w:rsid w:val="00C00D74"/>
    <w:rsid w:val="00C41FF6"/>
    <w:rsid w:val="00C72BE5"/>
    <w:rsid w:val="00C944CE"/>
    <w:rsid w:val="00D05CBB"/>
    <w:rsid w:val="00D1407A"/>
    <w:rsid w:val="00D23F89"/>
    <w:rsid w:val="00DA3EFE"/>
    <w:rsid w:val="00DD422A"/>
    <w:rsid w:val="00DE27D8"/>
    <w:rsid w:val="00E35EF3"/>
    <w:rsid w:val="00EB6FDB"/>
    <w:rsid w:val="00ED554B"/>
    <w:rsid w:val="00ED6122"/>
    <w:rsid w:val="00EF7A38"/>
    <w:rsid w:val="00F15A2A"/>
    <w:rsid w:val="22831D5B"/>
    <w:rsid w:val="5168A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46240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B6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FDB"/>
  </w:style>
  <w:style w:type="paragraph" w:styleId="Footer">
    <w:name w:val="footer"/>
    <w:basedOn w:val="Normal"/>
    <w:link w:val="FooterChar"/>
    <w:uiPriority w:val="99"/>
    <w:unhideWhenUsed/>
    <w:rsid w:val="00EB6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FDB"/>
  </w:style>
  <w:style w:type="character" w:styleId="PageNumber">
    <w:name w:val="page number"/>
    <w:basedOn w:val="DefaultParagraphFont"/>
    <w:uiPriority w:val="99"/>
    <w:semiHidden/>
    <w:unhideWhenUsed/>
    <w:rsid w:val="00EB6F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hesocietypages.org/socimages/2012/03/13/wheres-the-boss-and-what-counts-as-work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DDAE6508084446881BDCBB40DBC479" ma:contentTypeVersion="13" ma:contentTypeDescription="Create a new document." ma:contentTypeScope="" ma:versionID="7d2c1618ba6d272e93255b3930e2bdcd">
  <xsd:schema xmlns:xsd="http://www.w3.org/2001/XMLSchema" xmlns:xs="http://www.w3.org/2001/XMLSchema" xmlns:p="http://schemas.microsoft.com/office/2006/metadata/properties" xmlns:ns2="de7bffbd-2467-4fe9-b349-28321a97b45c" xmlns:ns3="ca02fb2f-f452-410c-bbdd-66dfb339663f" targetNamespace="http://schemas.microsoft.com/office/2006/metadata/properties" ma:root="true" ma:fieldsID="4ef6d5acf9dad6dc60982a4261fa79eb" ns2:_="" ns3:_="">
    <xsd:import namespace="de7bffbd-2467-4fe9-b349-28321a97b45c"/>
    <xsd:import namespace="ca02fb2f-f452-410c-bbdd-66dfb33966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bffbd-2467-4fe9-b349-28321a97b4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3a1d482-b78b-4976-9806-b809a21a88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2fb2f-f452-410c-bbdd-66dfb339663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11c46b6-300b-4644-b2bd-c9f3bf07e0ce}" ma:internalName="TaxCatchAll" ma:showField="CatchAllData" ma:web="ca02fb2f-f452-410c-bbdd-66dfb33966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7bffbd-2467-4fe9-b349-28321a97b45c">
      <Terms xmlns="http://schemas.microsoft.com/office/infopath/2007/PartnerControls"/>
    </lcf76f155ced4ddcb4097134ff3c332f>
    <TaxCatchAll xmlns="ca02fb2f-f452-410c-bbdd-66dfb339663f" xsi:nil="true"/>
  </documentManagement>
</p:properties>
</file>

<file path=customXml/itemProps1.xml><?xml version="1.0" encoding="utf-8"?>
<ds:datastoreItem xmlns:ds="http://schemas.openxmlformats.org/officeDocument/2006/customXml" ds:itemID="{50199361-AB73-45DD-B00D-710A77F2B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7bffbd-2467-4fe9-b349-28321a97b45c"/>
    <ds:schemaRef ds:uri="ca02fb2f-f452-410c-bbdd-66dfb33966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E7DE81-E449-4157-8B5F-8EDFCA0780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5A1235-52BA-4DA8-AA8D-40EA0ECB2B2E}">
  <ds:schemaRefs>
    <ds:schemaRef ds:uri="http://schemas.microsoft.com/office/2006/metadata/properties"/>
    <ds:schemaRef ds:uri="http://schemas.microsoft.com/office/infopath/2007/PartnerControls"/>
    <ds:schemaRef ds:uri="de7bffbd-2467-4fe9-b349-28321a97b45c"/>
    <ds:schemaRef ds:uri="ca02fb2f-f452-410c-bbdd-66dfb33966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Sherri Huitt</cp:lastModifiedBy>
  <cp:revision>2</cp:revision>
  <dcterms:created xsi:type="dcterms:W3CDTF">2025-05-06T21:52:00Z</dcterms:created>
  <dcterms:modified xsi:type="dcterms:W3CDTF">2025-05-06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DDAE6508084446881BDCBB40DBC479</vt:lpwstr>
  </property>
  <property fmtid="{D5CDD505-2E9C-101B-9397-08002B2CF9AE}" pid="3" name="GrammarlyDocumentId">
    <vt:lpwstr>b3090fb5e61d980aca0ba2571a5795c3aa6a3d532ba6d707a660b247fde64496</vt:lpwstr>
  </property>
</Properties>
</file>